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Subtitle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7942E6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Title"/>
            <w:jc w:val="center"/>
          </w:pPr>
          <w:r>
            <w:t>HW</w:t>
          </w:r>
          <w:r w:rsidR="002521BA">
            <w:t>1</w:t>
          </w:r>
        </w:p>
        <w:p w14:paraId="1317395A" w14:textId="77777777" w:rsidR="00A30531" w:rsidRDefault="00A30531" w:rsidP="007942E6">
          <w:pPr>
            <w:pStyle w:val="Subtitle"/>
            <w:jc w:val="center"/>
            <w:rPr>
              <w:b/>
              <w:sz w:val="40"/>
              <w:szCs w:val="40"/>
              <w:highlight w:val="yellow"/>
            </w:rPr>
          </w:pPr>
        </w:p>
        <w:p w14:paraId="53F49D63" w14:textId="4F01E3F6" w:rsidR="007942E6" w:rsidRPr="00A30531" w:rsidRDefault="00D378FB" w:rsidP="007942E6">
          <w:pPr>
            <w:pStyle w:val="Subtitle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6A46B6EE" w14:textId="6F181692" w:rsidR="007942E6" w:rsidRPr="00A30531" w:rsidRDefault="00D378FB" w:rsidP="007942E6">
          <w:pPr>
            <w:pStyle w:val="Subtitle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609"/>
            <w:gridCol w:w="2640"/>
            <w:gridCol w:w="3047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A30531">
                <w:pPr>
                  <w:pStyle w:val="Subtitle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6A28431E" w:rsidR="007942E6" w:rsidRPr="00E137EE" w:rsidRDefault="00D378FB" w:rsidP="00DE6FD3">
                <w:pPr>
                  <w:pStyle w:val="Subtitle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7943E986" w14:textId="3DE2DC29" w:rsidR="007942E6" w:rsidRPr="00422D3A" w:rsidRDefault="00D378FB" w:rsidP="00D068F9">
                <w:pPr>
                  <w:pStyle w:val="Subtitle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3D62AFEB" w14:textId="08515FBE" w:rsidR="007942E6" w:rsidRPr="00E137EE" w:rsidRDefault="00D378FB" w:rsidP="00DE6FD3">
                <w:pPr>
                  <w:pStyle w:val="Subtitle"/>
                </w:pPr>
                <w:r>
                  <w:t>sherhazan1115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736DC4F5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D378FB">
            <w:rPr>
              <w:noProof/>
            </w:rPr>
            <w:t>November 3, 2021</w:t>
          </w:r>
          <w:r w:rsidRPr="00D65F1F">
            <w:fldChar w:fldCharType="end"/>
          </w:r>
        </w:p>
      </w:sdtContent>
    </w:sdt>
    <w:p w14:paraId="4DFE7AE6" w14:textId="307E2BBF" w:rsidR="00973A7C" w:rsidRDefault="007942E6" w:rsidP="002521BA">
      <w:pPr>
        <w:pStyle w:val="Heading1"/>
        <w:jc w:val="right"/>
      </w:pPr>
      <w:r>
        <w:rPr>
          <w:highlight w:val="lightGray"/>
        </w:rPr>
        <w:br w:type="page"/>
      </w:r>
    </w:p>
    <w:p w14:paraId="1F51813E" w14:textId="356F0B92" w:rsidR="002521BA" w:rsidRDefault="00511DE6" w:rsidP="00511DE6">
      <w:pPr>
        <w:pStyle w:val="Heading1"/>
        <w:bidi w:val="0"/>
      </w:pPr>
      <w:r>
        <w:lastRenderedPageBreak/>
        <w:t>Basic Probability</w:t>
      </w:r>
    </w:p>
    <w:p w14:paraId="001BC186" w14:textId="43DBF138" w:rsidR="00511DE6" w:rsidRDefault="00511DE6" w:rsidP="00511DE6">
      <w:pPr>
        <w:bidi w:val="0"/>
      </w:pPr>
    </w:p>
    <w:p w14:paraId="67C1CC62" w14:textId="09BD1858" w:rsidR="00511DE6" w:rsidRDefault="00511DE6" w:rsidP="00511DE6">
      <w:pPr>
        <w:pStyle w:val="Heading2"/>
        <w:bidi w:val="0"/>
      </w:pPr>
      <w:r>
        <w:t>Question 1:</w:t>
      </w:r>
    </w:p>
    <w:p w14:paraId="365BA6C2" w14:textId="7519428E" w:rsidR="00511DE6" w:rsidRDefault="00511DE6" w:rsidP="00511DE6">
      <w:pPr>
        <w:bidi w:val="0"/>
      </w:pPr>
    </w:p>
    <w:p w14:paraId="41E148EB" w14:textId="7A87D890" w:rsidR="00C771E2" w:rsidRPr="00C771E2" w:rsidRDefault="00511DE6" w:rsidP="00511DE6">
      <w:pPr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  <w:lang w:val="en-IL" w:eastAsia="en-IL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eastAsia="en-IL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R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val="en-IL" w:eastAsia="en-IL"/>
                      </w:rPr>
                    </m:ctrlP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L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15F29548" w14:textId="2DADD5B7" w:rsidR="007A5B76" w:rsidRDefault="007A5B76" w:rsidP="007A5B76">
      <w:pPr>
        <w:pStyle w:val="Heading3"/>
        <w:bidi w:val="0"/>
        <w:rPr>
          <w:lang w:eastAsia="en-IL"/>
        </w:rPr>
      </w:pPr>
      <w:r>
        <w:rPr>
          <w:lang w:eastAsia="en-IL"/>
        </w:rPr>
        <w:t>Part a</w:t>
      </w:r>
    </w:p>
    <w:p w14:paraId="00ECA0CE" w14:textId="10E1B1B7" w:rsidR="007A5B76" w:rsidRDefault="007A5B76" w:rsidP="007A5B76">
      <w:pPr>
        <w:bidi w:val="0"/>
        <w:rPr>
          <w:lang w:eastAsia="en-IL"/>
        </w:rPr>
      </w:pPr>
    </w:p>
    <w:p w14:paraId="092CAA38" w14:textId="3D597225" w:rsidR="007A5B76" w:rsidRPr="008E3330" w:rsidRDefault="008E3330" w:rsidP="007A5B76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hAnsi="Cambria Math"/>
              <w:lang w:eastAsia="en-IL"/>
            </w:rPr>
            <m:t>p</m:t>
          </m:r>
          <m:d>
            <m:dPr>
              <m:ctrlPr>
                <w:rPr>
                  <w:rFonts w:ascii="Cambria Math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hAnsi="Cambria Math"/>
                  <w:lang w:eastAsia="en-IL"/>
                </w:rPr>
                <m:t>x</m:t>
              </m:r>
            </m:e>
          </m:d>
          <m:r>
            <w:rPr>
              <w:rFonts w:ascii="Cambria Math" w:hAnsi="Cambria Math"/>
              <w:lang w:eastAsia="en-IL"/>
            </w:rPr>
            <m:t>=</m:t>
          </m:r>
          <m:f>
            <m:fPr>
              <m:ctrlPr>
                <w:rPr>
                  <w:rFonts w:ascii="Cambria Math" w:hAnsi="Cambria Math"/>
                  <w:i/>
                  <w:lang w:eastAsia="en-IL"/>
                </w:rPr>
              </m:ctrlPr>
            </m:fPr>
            <m:num>
              <m:r>
                <w:rPr>
                  <w:rFonts w:ascii="Cambria Math" w:hAnsi="Cambria Math"/>
                  <w:lang w:eastAsia="en-IL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en-IL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  <w:lang w:eastAsia="en-IL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lang w:eastAsia="en-IL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  <w:lang w:eastAsia="en-IL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  <w:lang w:eastAsia="en-IL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  <w:lang w:eastAsia="en-IL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  <w:lang w:eastAsia="en-IL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  <w:lang w:eastAsia="en-IL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  <w:lang w:eastAsia="en-IL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eastAsia="en-IL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  <w:lang w:eastAsia="en-IL"/>
                    </w:rPr>
                  </m:ctrlPr>
                </m:dPr>
                <m:e>
                  <m:r>
                    <w:rPr>
                      <w:rFonts w:ascii="Cambria Math" w:hAnsi="Cambria Math"/>
                      <w:lang w:eastAsia="en-IL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  <w:lang w:eastAsia="en-IL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lang w:eastAsia="en-IL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lang w:eastAsia="en-IL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  <w:lang w:eastAsia="en-IL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lang w:eastAsia="en-IL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lang w:eastAsia="en-IL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lang w:eastAsia="en-IL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lang w:eastAsia="en-IL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lang w:eastAsia="en-IL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  <w:lang w:eastAsia="en-IL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  <w:lang w:eastAsia="en-IL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lang w:eastAsia="en-IL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IL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  <w:lang w:eastAsia="en-IL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eastAsia="en-IL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32812873" w14:textId="23A521AC" w:rsidR="008E3330" w:rsidRPr="008E3330" w:rsidRDefault="008E3330" w:rsidP="00CE2608">
      <w:pPr>
        <w:pStyle w:val="Heading3"/>
        <w:bidi w:val="0"/>
        <w:rPr>
          <w:rFonts w:eastAsiaTheme="minorEastAsia"/>
          <w:lang w:eastAsia="en-IL"/>
        </w:rPr>
      </w:pPr>
      <w:r>
        <w:rPr>
          <w:rFonts w:eastAsiaTheme="minorEastAsia"/>
          <w:lang w:eastAsia="en-IL"/>
        </w:rPr>
        <w:t>Part b</w:t>
      </w:r>
    </w:p>
    <w:p w14:paraId="677B4EF9" w14:textId="77777777" w:rsidR="00CC09B1" w:rsidRPr="007A5B76" w:rsidRDefault="00CC09B1" w:rsidP="00CC09B1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hAnsi="Cambria Math"/>
              <w:lang w:eastAsia="en-IL"/>
            </w:rPr>
            <m:t>y=Ax+b</m:t>
          </m:r>
        </m:oMath>
      </m:oMathPara>
    </w:p>
    <w:p w14:paraId="3EA67376" w14:textId="489A777C" w:rsidR="008E3330" w:rsidRPr="00CC09B1" w:rsidRDefault="00CE2608" w:rsidP="008E3330">
      <w:pPr>
        <w:bidi w:val="0"/>
        <w:rPr>
          <w:rFonts w:eastAsiaTheme="minorEastAsia"/>
          <w:lang w:eastAsia="en-I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eastAsiaTheme="minorEastAsia" w:hAnsi="Cambria Math"/>
                  <w:lang w:eastAsia="en-IL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  <w:lang w:eastAsia="en-IL"/>
                </w:rPr>
                <m:t>y</m:t>
              </m:r>
            </m:sub>
          </m:sSub>
          <m:r>
            <w:rPr>
              <w:rFonts w:ascii="Cambria Math" w:eastAsiaTheme="minorEastAsia" w:hAnsi="Cambria Math"/>
              <w:lang w:eastAsia="en-IL"/>
            </w:rPr>
            <m:t>=</m:t>
          </m:r>
          <m:r>
            <w:rPr>
              <w:rFonts w:ascii="Cambria Math" w:eastAsiaTheme="minorEastAsia" w:hAnsi="Cambria Math"/>
              <w:lang w:eastAsia="en-IL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eastAsiaTheme="minorEastAsia" w:hAnsi="Cambria Math"/>
                  <w:lang w:eastAsia="en-IL"/>
                </w:rPr>
                <m:t>y</m:t>
              </m:r>
            </m:e>
          </m:d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eastAsiaTheme="minorEastAsia" w:hAnsi="Cambria Math"/>
                  <w:lang w:eastAsia="en-IL"/>
                </w:rPr>
                <m:t>Ax+b</m:t>
              </m:r>
            </m:e>
          </m:d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eastAsiaTheme="minorEastAsia" w:hAnsi="Cambria Math"/>
                  <w:lang w:eastAsia="en-IL"/>
                </w:rPr>
                <m:t>Ax</m:t>
              </m:r>
            </m:e>
          </m:d>
          <m:r>
            <w:rPr>
              <w:rFonts w:ascii="Cambria Math" w:eastAsiaTheme="minorEastAsia" w:hAnsi="Cambria Math"/>
              <w:lang w:eastAsia="en-IL"/>
            </w:rPr>
            <m:t>+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eastAsiaTheme="minorEastAsia" w:hAnsi="Cambria Math"/>
                  <w:lang w:eastAsia="en-IL"/>
                </w:rPr>
                <m:t>b</m:t>
              </m:r>
            </m:e>
          </m:d>
          <m:r>
            <w:rPr>
              <w:rFonts w:ascii="Cambria Math" w:eastAsiaTheme="minorEastAsia" w:hAnsi="Cambria Math"/>
              <w:lang w:eastAsia="en-IL"/>
            </w:rPr>
            <m:t>=A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r>
                <w:rPr>
                  <w:rFonts w:ascii="Cambria Math" w:eastAsiaTheme="minorEastAsia" w:hAnsi="Cambria Math"/>
                  <w:lang w:eastAsia="en-IL"/>
                </w:rPr>
                <m:t>x</m:t>
              </m:r>
            </m:e>
          </m:d>
          <m:r>
            <w:rPr>
              <w:rFonts w:ascii="Cambria Math" w:eastAsiaTheme="minorEastAsia" w:hAnsi="Cambria Math"/>
              <w:lang w:eastAsia="en-IL"/>
            </w:rPr>
            <m:t>+b=A</m:t>
          </m:r>
          <m:sSub>
            <m:sSub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bPr>
            <m:e>
              <m:r>
                <w:rPr>
                  <w:rFonts w:ascii="Cambria Math" w:eastAsiaTheme="minorEastAsia" w:hAnsi="Cambria Math"/>
                  <w:lang w:eastAsia="en-IL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  <w:lang w:eastAsia="en-IL"/>
                </w:rPr>
                <m:t>x</m:t>
              </m:r>
            </m:sub>
          </m:sSub>
          <m:r>
            <w:rPr>
              <w:rFonts w:ascii="Cambria Math" w:eastAsiaTheme="minorEastAsia" w:hAnsi="Cambria Math"/>
              <w:lang w:eastAsia="en-IL"/>
            </w:rPr>
            <m:t>+b</m:t>
          </m:r>
        </m:oMath>
      </m:oMathPara>
    </w:p>
    <w:p w14:paraId="166B44F8" w14:textId="39C79AED" w:rsidR="00CC09B1" w:rsidRPr="0016016B" w:rsidRDefault="00CC09B1" w:rsidP="00CC09B1">
      <w:pPr>
        <w:bidi w:val="0"/>
        <w:rPr>
          <w:rFonts w:eastAsiaTheme="minorEastAsia"/>
          <w:lang w:eastAsia="en-IL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eastAsia="en-IL"/>
                </w:rPr>
                <m:t>Σ</m:t>
              </m:r>
              <m:ctrlPr>
                <w:rPr>
                  <w:rFonts w:ascii="Cambria Math" w:eastAsiaTheme="minorEastAsia" w:hAnsi="Cambria Math"/>
                  <w:lang w:eastAsia="en-IL"/>
                </w:rPr>
              </m:ctrlPr>
            </m:e>
            <m:sub>
              <m:r>
                <w:rPr>
                  <w:rFonts w:ascii="Cambria Math" w:eastAsiaTheme="minorEastAsia" w:hAnsi="Cambria Math"/>
                  <w:lang w:eastAsia="en-IL"/>
                </w:rPr>
                <m:t>y</m:t>
              </m:r>
            </m:sub>
          </m:sSub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y</m:t>
                      </m:r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eastAsia="en-IL"/>
            </w:rPr>
            <m:t>=</m:t>
          </m:r>
        </m:oMath>
      </m:oMathPara>
    </w:p>
    <w:p w14:paraId="162E2EC4" w14:textId="57B801CD" w:rsidR="0016016B" w:rsidRPr="0016016B" w:rsidRDefault="0016016B" w:rsidP="0016016B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A</m:t>
                          </m:r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eastAsia="en-IL"/>
            </w:rPr>
            <m:t>=</m:t>
          </m:r>
        </m:oMath>
      </m:oMathPara>
    </w:p>
    <w:p w14:paraId="06A5C797" w14:textId="27333B09" w:rsidR="007351C4" w:rsidRPr="00CE2608" w:rsidRDefault="0016016B" w:rsidP="00CE2608">
      <w:pPr>
        <w:bidi w:val="0"/>
        <w:rPr>
          <w:rFonts w:eastAsiaTheme="minorEastAsia"/>
          <w:lang w:eastAsia="en-IL"/>
        </w:rPr>
      </w:pPr>
      <m:oMathPara>
        <m:oMath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Ax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 xml:space="preserve"> 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Ax-</m:t>
                      </m:r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A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eastAsia="en-IL"/>
            </w:rPr>
            <m:t>=</m:t>
          </m:r>
        </m:oMath>
      </m:oMathPara>
    </w:p>
    <w:p w14:paraId="3DDECD1E" w14:textId="7051F6BD" w:rsidR="00CE2608" w:rsidRPr="00CE2664" w:rsidRDefault="00CE2664" w:rsidP="00CE2608">
      <w:pPr>
        <w:bidi w:val="0"/>
        <w:rPr>
          <w:rFonts w:eastAsiaTheme="minorEastAsia"/>
          <w:rtl/>
          <w:lang w:eastAsia="en-IL"/>
        </w:rPr>
      </w:pPr>
      <m:oMathPara>
        <m:oMath>
          <m:r>
            <w:rPr>
              <w:rFonts w:ascii="Cambria Math" w:eastAsiaTheme="minorEastAsia" w:hAnsi="Cambria Math"/>
              <w:lang w:eastAsia="en-IL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eastAsia="en-I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eastAsia="en-I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eastAsia="en-IL"/>
            </w:rPr>
            <m:t>=</m:t>
          </m:r>
        </m:oMath>
      </m:oMathPara>
    </w:p>
    <w:p w14:paraId="6D0A8A3F" w14:textId="14A4F3EA" w:rsidR="00CE2664" w:rsidRPr="00E12552" w:rsidRDefault="00CE2664" w:rsidP="00CE2664">
      <w:pPr>
        <w:bidi w:val="0"/>
        <w:rPr>
          <w:rFonts w:eastAsiaTheme="minorEastAsia"/>
          <w:rtl/>
          <w:lang w:eastAsia="en-IL"/>
        </w:rPr>
      </w:pPr>
      <m:oMathPara>
        <m:oMath>
          <m:r>
            <w:rPr>
              <w:rFonts w:ascii="Cambria Math" w:eastAsiaTheme="minorEastAsia" w:hAnsi="Cambria Math"/>
              <w:lang w:eastAsia="en-IL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eastAsiaTheme="minorEastAsia" w:hAnsi="Cambria Math"/>
                  <w:lang w:eastAsia="en-I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eastAsia="en-IL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  <w:lang w:eastAsia="en-IL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lang w:eastAsia="en-IL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lang w:eastAsia="en-IL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  <w:lang w:eastAsia="en-IL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  <w:lang w:eastAsia="en-IL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  <w:lang w:eastAsia="en-IL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lang w:eastAsia="en-IL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  <w:lang w:eastAsia="en-IL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  <w:lang w:eastAsia="en-IL"/>
            </w:rPr>
            <m:t>=</m:t>
          </m:r>
        </m:oMath>
      </m:oMathPara>
    </w:p>
    <w:p w14:paraId="3CBEF9E7" w14:textId="2DE79779" w:rsidR="0016016B" w:rsidRPr="00E12552" w:rsidRDefault="00E12552" w:rsidP="00E12552">
      <w:pPr>
        <w:bidi w:val="0"/>
        <w:rPr>
          <w:rFonts w:eastAsiaTheme="minorEastAsia"/>
          <w:i/>
          <w:lang w:eastAsia="en-IL"/>
        </w:rPr>
      </w:pPr>
      <m:oMathPara>
        <m:oMath>
          <m:r>
            <w:rPr>
              <w:rFonts w:ascii="Cambria Math" w:eastAsiaTheme="minorEastAsia" w:hAnsi="Cambria Math"/>
              <w:lang w:eastAsia="en-IL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lang w:eastAsia="en-IL"/>
                </w:rPr>
                <m:t>Σ</m:t>
              </m:r>
              <m:ctrlPr>
                <w:rPr>
                  <w:rFonts w:ascii="Cambria Math" w:eastAsiaTheme="minorEastAsia" w:hAnsi="Cambria Math"/>
                  <w:lang w:eastAsia="en-IL"/>
                </w:rPr>
              </m:ctrlPr>
            </m:e>
            <m:sub>
              <m:r>
                <w:rPr>
                  <w:rFonts w:ascii="Cambria Math" w:eastAsiaTheme="minorEastAsia" w:hAnsi="Cambria Math"/>
                  <w:lang w:eastAsia="en-IL"/>
                </w:rPr>
                <m:t>x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  <w:lang w:eastAsia="en-IL"/>
                </w:rPr>
              </m:ctrlPr>
            </m:sSupPr>
            <m:e>
              <m:r>
                <w:rPr>
                  <w:rFonts w:ascii="Cambria Math" w:eastAsiaTheme="minorEastAsia" w:hAnsi="Cambria Math"/>
                  <w:lang w:eastAsia="en-IL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  <w:lang w:eastAsia="en-IL"/>
                </w:rPr>
                <m:t>T</m:t>
              </m:r>
            </m:sup>
          </m:sSup>
        </m:oMath>
      </m:oMathPara>
    </w:p>
    <w:p w14:paraId="23192C3A" w14:textId="1AD043A3" w:rsidR="002C3289" w:rsidRPr="0021700C" w:rsidRDefault="002C3289" w:rsidP="0021700C">
      <w:pPr>
        <w:bidi w:val="0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m:oMathPara>
        <m:oMathParaPr>
          <m:jc m:val="center"/>
        </m:oMathParaPr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  <w:lang w:val="en-IL" w:eastAsia="en-IL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+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y</m:t>
                </m:r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eastAsia="en-IL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R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val="en-IL" w:eastAsia="en-IL"/>
                      </w:rPr>
                    </m:ctrlP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L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44151DDE" w14:textId="11B5A108" w:rsidR="0041710B" w:rsidRDefault="0041710B" w:rsidP="0041710B">
      <w:pPr>
        <w:pStyle w:val="Heading2"/>
        <w:bidi w:val="0"/>
      </w:pPr>
      <w:r>
        <w:t>Question 2</w:t>
      </w:r>
    </w:p>
    <w:p w14:paraId="28BE808E" w14:textId="5650EDE6" w:rsidR="005D50D8" w:rsidRPr="005D50D8" w:rsidRDefault="005D50D8" w:rsidP="005D50D8">
      <w:pPr>
        <w:bidi w:val="0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  <w:lang w:val="en-IL" w:eastAsia="en-IL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  <w:lang w:val="en-IL" w:eastAsia="en-IL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eastAsia="en-IL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R</m:t>
                    </m: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  <w:lang w:val="en-IL" w:eastAsia="en-IL"/>
                      </w:rPr>
                    </m:ctrlP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eastAsia="en-IL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7E73AEC7" w14:textId="0CE7A9D5" w:rsidR="009E1B2E" w:rsidRPr="005D50D8" w:rsidRDefault="00CA0F16" w:rsidP="009E1B2E">
      <w:pPr>
        <w:bidi w:val="0"/>
        <w:rPr>
          <w:rFonts w:ascii="Times New Roman" w:eastAsia="Times New Roman" w:hAnsi="Times New Roman" w:cs="Times New Roman"/>
          <w:sz w:val="24"/>
          <w:szCs w:val="24"/>
          <w:lang w:val="en-IL" w:eastAsia="en-IL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IL" w:eastAsia="en-IL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z=Hx+v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H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  <w:lang w:val="en-IL" w:eastAsia="en-IL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m×n</m:t>
                    </m:r>
                  </m:sup>
                </m:sSup>
              </m:e>
            </m:mr>
          </m:m>
        </m:oMath>
      </m:oMathPara>
    </w:p>
    <w:p w14:paraId="028BBC36" w14:textId="09787FB5" w:rsidR="0041710B" w:rsidRPr="00BF69C1" w:rsidRDefault="00CA0F16" w:rsidP="00BF69C1">
      <w:pPr>
        <w:bidi w:val="0"/>
        <w:rPr>
          <w:rFonts w:ascii="Times New Roman" w:eastAsia="Times New Roman" w:hAnsi="Times New Roman" w:cs="Times New Roman"/>
          <w:i/>
          <w:sz w:val="24"/>
          <w:szCs w:val="24"/>
          <w:lang w:val="en-IL" w:eastAsia="en-IL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  <w:lang w:val="en-IL" w:eastAsia="en-IL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v ~ N(0,R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  <w:lang w:val="en-IL" w:eastAsia="en-IL"/>
                  </w:rPr>
                  <m:t>v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  <w:lang w:val="en-IL" w:eastAsia="en-IL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m</m:t>
                    </m:r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  <w:lang w:val="en-IL" w:eastAsia="en-IL"/>
                      </w:rPr>
                      <m:t>×m</m:t>
                    </m:r>
                  </m:sup>
                </m:sSup>
              </m:e>
            </m:mr>
          </m:m>
        </m:oMath>
      </m:oMathPara>
    </w:p>
    <w:p w14:paraId="7FEF6660" w14:textId="4B55643E" w:rsidR="0041710B" w:rsidRDefault="0041710B" w:rsidP="00AD7234">
      <w:pPr>
        <w:pStyle w:val="Heading3"/>
        <w:bidi w:val="0"/>
      </w:pPr>
      <w:r>
        <w:t>Part a</w:t>
      </w:r>
    </w:p>
    <w:p w14:paraId="25F386AD" w14:textId="0A8260C2" w:rsidR="00AD7234" w:rsidRDefault="00AD7234" w:rsidP="00AD7234">
      <w:pPr>
        <w:bidi w:val="0"/>
      </w:pPr>
    </w:p>
    <w:p w14:paraId="46C6B803" w14:textId="5A94D5EA" w:rsidR="00AD7234" w:rsidRPr="00AD7234" w:rsidRDefault="00AD7234" w:rsidP="002559F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z</m:t>
              </m:r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z)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x',z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</m:t>
              </m:r>
              <m:r>
                <w:rPr>
                  <w:rFonts w:ascii="Cambria Math" w:hAnsi="Cambria Math"/>
                </w:rPr>
                <m:t>C</m:t>
              </m:r>
              <m:r>
                <w:rPr>
                  <w:rFonts w:ascii="Cambria Math" w:hAnsi="Cambria Math"/>
                </w:rPr>
                <m:t>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z</m:t>
                  </m:r>
                  <m:r>
                    <w:rPr>
                      <w:rFonts w:ascii="Cambria Math" w:hAnsi="Cambria Math"/>
                    </w:rPr>
                    <m:t>|x'</m:t>
                  </m:r>
                  <m:r>
                    <w:rPr>
                      <w:rFonts w:ascii="Cambria Math" w:hAnsi="Cambria Math"/>
                    </w:rPr>
                    <m:t>)</m:t>
                  </m:r>
                  <m:r>
                    <w:rPr>
                      <w:rFonts w:ascii="Cambria Math" w:hAnsi="Cambria Math"/>
                    </w:rPr>
                    <m:t>p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</m:oMath>
      </m:oMathPara>
    </w:p>
    <w:p w14:paraId="64EE3BE6" w14:textId="37FF0584" w:rsidR="00BF69C1" w:rsidRDefault="00D7739F" w:rsidP="00390DC7">
      <w:pPr>
        <w:pStyle w:val="Heading3"/>
        <w:bidi w:val="0"/>
      </w:pPr>
      <w:r>
        <w:t>Part b</w:t>
      </w:r>
    </w:p>
    <w:p w14:paraId="4D836754" w14:textId="451FDB34" w:rsidR="00D7739F" w:rsidRDefault="00D7739F" w:rsidP="00D7739F">
      <w:pPr>
        <w:bidi w:val="0"/>
      </w:pPr>
    </w:p>
    <w:p w14:paraId="0D6B824E" w14:textId="3B6E28DA" w:rsidR="00390DC7" w:rsidRPr="00390DC7" w:rsidRDefault="00D7739F" w:rsidP="00390DC7">
      <w:pPr>
        <w:bidi w:val="0"/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eastAsiaTheme="minorEastAsia" w:hAnsi="Cambria Math"/>
            </w:rPr>
            <m:t xml:space="preserve"> </m:t>
          </m:r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</w:rPr>
                  <m:t>arg</m:t>
                </m:r>
                <m:r>
                  <w:rPr>
                    <w:rFonts w:ascii="Cambria Math" w:eastAsiaTheme="minorEastAsia" w:hAnsi="Cambria Math"/>
                  </w:rPr>
                  <m:t xml:space="preserve"> </m:t>
                </m:r>
                <m:r>
                  <w:rPr>
                    <w:rFonts w:ascii="Cambria Math" w:eastAsiaTheme="minorEastAsia" w:hAnsi="Cambria Math"/>
                  </w:rPr>
                  <m:t>max p(x|z)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</w:rPr>
                  <m:t>x</m:t>
                </m:r>
              </m:e>
            </m:mr>
          </m:m>
          <m:r>
            <w:rPr>
              <w:rFonts w:ascii="Cambria Math" w:eastAsiaTheme="minorEastAsia" w:hAnsi="Cambria Math"/>
            </w:rPr>
            <m:t>=</m:t>
          </m:r>
        </m:oMath>
      </m:oMathPara>
    </w:p>
    <w:sectPr w:rsidR="00390DC7" w:rsidRPr="00390DC7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4F2443E"/>
    <w:multiLevelType w:val="hybridMultilevel"/>
    <w:tmpl w:val="0220E7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7"/>
  </w:num>
  <w:num w:numId="3">
    <w:abstractNumId w:val="16"/>
  </w:num>
  <w:num w:numId="4">
    <w:abstractNumId w:val="21"/>
  </w:num>
  <w:num w:numId="5">
    <w:abstractNumId w:val="8"/>
  </w:num>
  <w:num w:numId="6">
    <w:abstractNumId w:val="22"/>
  </w:num>
  <w:num w:numId="7">
    <w:abstractNumId w:val="23"/>
  </w:num>
  <w:num w:numId="8">
    <w:abstractNumId w:val="11"/>
  </w:num>
  <w:num w:numId="9">
    <w:abstractNumId w:val="0"/>
  </w:num>
  <w:num w:numId="10">
    <w:abstractNumId w:val="1"/>
  </w:num>
  <w:num w:numId="11">
    <w:abstractNumId w:val="4"/>
  </w:num>
  <w:num w:numId="12">
    <w:abstractNumId w:val="18"/>
  </w:num>
  <w:num w:numId="13">
    <w:abstractNumId w:val="17"/>
  </w:num>
  <w:num w:numId="14">
    <w:abstractNumId w:val="13"/>
  </w:num>
  <w:num w:numId="15">
    <w:abstractNumId w:val="20"/>
  </w:num>
  <w:num w:numId="16">
    <w:abstractNumId w:val="2"/>
  </w:num>
  <w:num w:numId="17">
    <w:abstractNumId w:val="24"/>
  </w:num>
  <w:num w:numId="18">
    <w:abstractNumId w:val="9"/>
  </w:num>
  <w:num w:numId="19">
    <w:abstractNumId w:val="15"/>
  </w:num>
  <w:num w:numId="20">
    <w:abstractNumId w:val="6"/>
  </w:num>
  <w:num w:numId="21">
    <w:abstractNumId w:val="5"/>
  </w:num>
  <w:num w:numId="22">
    <w:abstractNumId w:val="3"/>
  </w:num>
  <w:num w:numId="23">
    <w:abstractNumId w:val="10"/>
  </w:num>
  <w:num w:numId="24">
    <w:abstractNumId w:val="19"/>
  </w:num>
  <w:num w:numId="2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QUAalZQ2i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5D1D"/>
    <w:rsid w:val="000F2001"/>
    <w:rsid w:val="00102B2D"/>
    <w:rsid w:val="0010484C"/>
    <w:rsid w:val="00116EB8"/>
    <w:rsid w:val="00117884"/>
    <w:rsid w:val="00131A86"/>
    <w:rsid w:val="0013696D"/>
    <w:rsid w:val="00140C19"/>
    <w:rsid w:val="00160106"/>
    <w:rsid w:val="0016016B"/>
    <w:rsid w:val="001656C5"/>
    <w:rsid w:val="00167AFE"/>
    <w:rsid w:val="00175746"/>
    <w:rsid w:val="001776DE"/>
    <w:rsid w:val="0018558F"/>
    <w:rsid w:val="001C6A17"/>
    <w:rsid w:val="001F68C5"/>
    <w:rsid w:val="002022AB"/>
    <w:rsid w:val="00202F94"/>
    <w:rsid w:val="0020444E"/>
    <w:rsid w:val="00215E72"/>
    <w:rsid w:val="0021700C"/>
    <w:rsid w:val="00227FC9"/>
    <w:rsid w:val="002343DF"/>
    <w:rsid w:val="002521BA"/>
    <w:rsid w:val="002559F1"/>
    <w:rsid w:val="00255C48"/>
    <w:rsid w:val="002643FC"/>
    <w:rsid w:val="00284291"/>
    <w:rsid w:val="002A12B0"/>
    <w:rsid w:val="002A6ED2"/>
    <w:rsid w:val="002B03E3"/>
    <w:rsid w:val="002B0812"/>
    <w:rsid w:val="002B1A7E"/>
    <w:rsid w:val="002C3289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6A69"/>
    <w:rsid w:val="003824C9"/>
    <w:rsid w:val="00390DC7"/>
    <w:rsid w:val="00393A2A"/>
    <w:rsid w:val="003A78EE"/>
    <w:rsid w:val="003B0C18"/>
    <w:rsid w:val="003B7892"/>
    <w:rsid w:val="003E159D"/>
    <w:rsid w:val="003F1912"/>
    <w:rsid w:val="003F40F1"/>
    <w:rsid w:val="0041710B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11DE6"/>
    <w:rsid w:val="00524A0B"/>
    <w:rsid w:val="005523CE"/>
    <w:rsid w:val="00560AA5"/>
    <w:rsid w:val="005628A2"/>
    <w:rsid w:val="0057257B"/>
    <w:rsid w:val="0057284F"/>
    <w:rsid w:val="0057625A"/>
    <w:rsid w:val="005804DE"/>
    <w:rsid w:val="005927A0"/>
    <w:rsid w:val="005C1291"/>
    <w:rsid w:val="005D50D8"/>
    <w:rsid w:val="005E22B9"/>
    <w:rsid w:val="0060532F"/>
    <w:rsid w:val="00607F9C"/>
    <w:rsid w:val="00610D27"/>
    <w:rsid w:val="006248E4"/>
    <w:rsid w:val="00633A0E"/>
    <w:rsid w:val="006461E6"/>
    <w:rsid w:val="00655BBC"/>
    <w:rsid w:val="00660107"/>
    <w:rsid w:val="0066098C"/>
    <w:rsid w:val="006654CE"/>
    <w:rsid w:val="00680804"/>
    <w:rsid w:val="0068358C"/>
    <w:rsid w:val="006B0A17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351C4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A5B76"/>
    <w:rsid w:val="007B242D"/>
    <w:rsid w:val="007E1ADC"/>
    <w:rsid w:val="007E49B6"/>
    <w:rsid w:val="008015A6"/>
    <w:rsid w:val="00805DDF"/>
    <w:rsid w:val="008201FD"/>
    <w:rsid w:val="00823778"/>
    <w:rsid w:val="0082528C"/>
    <w:rsid w:val="00826E0C"/>
    <w:rsid w:val="008346AF"/>
    <w:rsid w:val="00843C43"/>
    <w:rsid w:val="00855C9D"/>
    <w:rsid w:val="008564A3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3330"/>
    <w:rsid w:val="008E7616"/>
    <w:rsid w:val="008F4886"/>
    <w:rsid w:val="00917F7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E1B2E"/>
    <w:rsid w:val="009F6987"/>
    <w:rsid w:val="00A02E58"/>
    <w:rsid w:val="00A24734"/>
    <w:rsid w:val="00A30531"/>
    <w:rsid w:val="00A33F29"/>
    <w:rsid w:val="00A356E3"/>
    <w:rsid w:val="00A36DC1"/>
    <w:rsid w:val="00A5049E"/>
    <w:rsid w:val="00A65DB6"/>
    <w:rsid w:val="00A86075"/>
    <w:rsid w:val="00AD0FA6"/>
    <w:rsid w:val="00AD7234"/>
    <w:rsid w:val="00B00FAD"/>
    <w:rsid w:val="00B07FCB"/>
    <w:rsid w:val="00B346F4"/>
    <w:rsid w:val="00B61942"/>
    <w:rsid w:val="00B70320"/>
    <w:rsid w:val="00B74BAE"/>
    <w:rsid w:val="00B8484E"/>
    <w:rsid w:val="00BA7A77"/>
    <w:rsid w:val="00BB2372"/>
    <w:rsid w:val="00BB4719"/>
    <w:rsid w:val="00BC2E13"/>
    <w:rsid w:val="00BD344E"/>
    <w:rsid w:val="00BF69C1"/>
    <w:rsid w:val="00C029B6"/>
    <w:rsid w:val="00C04F4C"/>
    <w:rsid w:val="00C13E42"/>
    <w:rsid w:val="00C14B57"/>
    <w:rsid w:val="00C17832"/>
    <w:rsid w:val="00C231A7"/>
    <w:rsid w:val="00C25BDC"/>
    <w:rsid w:val="00C31546"/>
    <w:rsid w:val="00C3480B"/>
    <w:rsid w:val="00C34ABB"/>
    <w:rsid w:val="00C66214"/>
    <w:rsid w:val="00C71EF0"/>
    <w:rsid w:val="00C771E2"/>
    <w:rsid w:val="00C82B89"/>
    <w:rsid w:val="00C926F5"/>
    <w:rsid w:val="00CA0F16"/>
    <w:rsid w:val="00CB1F4C"/>
    <w:rsid w:val="00CC09B1"/>
    <w:rsid w:val="00CC3B2E"/>
    <w:rsid w:val="00CE1AEE"/>
    <w:rsid w:val="00CE2608"/>
    <w:rsid w:val="00CE2664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378FB"/>
    <w:rsid w:val="00D4512D"/>
    <w:rsid w:val="00D476E2"/>
    <w:rsid w:val="00D53EC8"/>
    <w:rsid w:val="00D61D59"/>
    <w:rsid w:val="00D7739F"/>
    <w:rsid w:val="00D77FA9"/>
    <w:rsid w:val="00D8196A"/>
    <w:rsid w:val="00D85205"/>
    <w:rsid w:val="00D85797"/>
    <w:rsid w:val="00D973E1"/>
    <w:rsid w:val="00DB22C1"/>
    <w:rsid w:val="00DC4978"/>
    <w:rsid w:val="00DC7814"/>
    <w:rsid w:val="00DD08E7"/>
    <w:rsid w:val="00DE246C"/>
    <w:rsid w:val="00DE6FD3"/>
    <w:rsid w:val="00E06F65"/>
    <w:rsid w:val="00E070D0"/>
    <w:rsid w:val="00E12552"/>
    <w:rsid w:val="00E141DE"/>
    <w:rsid w:val="00E16CB3"/>
    <w:rsid w:val="00E3297D"/>
    <w:rsid w:val="00E3522F"/>
    <w:rsid w:val="00E37A7C"/>
    <w:rsid w:val="00E42532"/>
    <w:rsid w:val="00E425D6"/>
    <w:rsid w:val="00E533A4"/>
    <w:rsid w:val="00E56927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bidi/>
    </w:p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A5B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7A5B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3</TotalTime>
  <Pages>2</Pages>
  <Words>163</Words>
  <Characters>932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Alon Spinner</cp:lastModifiedBy>
  <cp:revision>231</cp:revision>
  <cp:lastPrinted>2021-10-31T12:08:00Z</cp:lastPrinted>
  <dcterms:created xsi:type="dcterms:W3CDTF">2021-02-15T11:39:00Z</dcterms:created>
  <dcterms:modified xsi:type="dcterms:W3CDTF">2021-11-03T13:43:00Z</dcterms:modified>
</cp:coreProperties>
</file>